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panning Level 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Footnote in Spanning Header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ootnote in Header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Footnote in Body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16:28:18Z</dcterms:created>
  <dcterms:modified xsi:type="dcterms:W3CDTF">2024-11-14T16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